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0" w:name="X2b1a41c61eff75001fcbe3ce7391c613374334c"/>
    <w:p>
      <w:pPr>
        <w:pStyle w:val="Heading1"/>
      </w:pPr>
      <w:r>
        <w:t xml:space="preserve">Cover Letter for Marine Engineer Position in Germany Frankfurt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Marine Engineer position at your esteemed organization in Germany Frankfurt. With a robust academic background, extensive professional experience, and a deep passion for marine engineering, I am confident that I can contribute meaningfully to your team. My career has been dedicated to advancing the efficiency, sustainability, and safety of maritime systems, and I am eager to bring this expertise to a dynamic environment like Germany Frankfurt.</w:t>
      </w:r>
    </w:p>
    <w:p>
      <w:pPr>
        <w:pStyle w:val="BodyText"/>
      </w:pPr>
      <w:r>
        <w:t xml:space="preserve">As a certified Marine Engineer with over [X years] of experience in the field, I have developed a comprehensive understanding of ship propulsion systems, vessel maintenance protocols, and cutting-edge marine technologies. My career has spanned roles in both commercial and industrial settings, where I have been responsible for ensuring the optimal performance of marine equipment such as diesel engines, boilers, and auxiliary systems. I hold certifications from [Relevant Institutions or Programs], including [specific certifications like IMO standards or ISO 14001], which underscore my commitment to excellence in marine engineering practices.</w:t>
      </w:r>
    </w:p>
    <w:p>
      <w:pPr>
        <w:pStyle w:val="BodyText"/>
      </w:pPr>
      <w:r>
        <w:t xml:space="preserve">Germany Frankfurt is a strategic hub for maritime innovation and logistics, and I am particularly drawn to the opportunities this location offers. The city's proximity to major European trade routes and its role as a financial center make it an ideal base for advancing maritime technologies that align with global sustainability goals. I have followed your company’s work in [specific area, e.g., "offshore wind energy integration" or "ship automation systems"] and am inspired by your dedication to [specific value, e.g., "environmental responsibility" or "technological innovation"]. I believe my technical expertise and adaptability would allow me to contribute effectively to your projects while aligning with the high standards of German engineering.</w:t>
      </w:r>
    </w:p>
    <w:p>
      <w:pPr>
        <w:pStyle w:val="BodyText"/>
      </w:pPr>
      <w:r>
        <w:t xml:space="preserve">One of my key strengths as a Marine Engineer is my ability to troubleshoot complex systems under pressure. For example, during [specific project or incident], I led a team in diagnosing and resolving an issue with a vessel’s propulsion system that had caused significant downtime. By implementing a streamlined maintenance schedule and leveraging predictive analytics tools, we reduced future incidents by 40%. This experience reinforced my belief in the importance of proactive maintenance and data-driven decision-making, which are critical for ensuring the reliability of marine operations.</w:t>
      </w:r>
    </w:p>
    <w:p>
      <w:pPr>
        <w:pStyle w:val="BodyText"/>
      </w:pPr>
      <w:r>
        <w:t xml:space="preserve">Furthermore, I have a strong background in collaborating with cross-functional teams to deliver projects on time and within budget. In my previous role at [Previous Company], I worked closely with naval architects, IT specialists, and environmental compliance officers to design a fuel-efficient propulsion system for a fleet of cargo ships. This project required balancing technical constraints with regulatory requirements, and the result was a 25% reduction in emissions while maintaining operational efficiency. Such experiences have honed my ability to communicate effectively across disciplines and adapt to evolving industry demands.</w:t>
      </w:r>
    </w:p>
    <w:p>
      <w:pPr>
        <w:pStyle w:val="BodyText"/>
      </w:pPr>
      <w:r>
        <w:t xml:space="preserve">Germany’s emphasis on precision engineering and environmental stewardship resonates deeply with my professional values. I am particularly interested in how your organization is addressing challenges such as [specific topic, e.g., "decarbonization of shipping" or "digitalization of marine operations"]. As a Marine Engineer, I am committed to staying at the forefront of these trends by continuously expanding my knowledge through certifications and industry networking. For instance, I recently completed a course on [relevant subject, e.g., "smart ship technologies"] and have been actively involved in professional associations like [relevant organizations], where I engage with peers to exchange ideas on best practices.</w:t>
      </w:r>
    </w:p>
    <w:p>
      <w:pPr>
        <w:pStyle w:val="BodyText"/>
      </w:pPr>
      <w:r>
        <w:t xml:space="preserve">In addition to my technical skills, I bring a strong work ethic and a collaborative mindset. My colleagues often describe me as someone who is detail-oriented, proactive, and dedicated to achieving results. I thrive in fast-paced environments where problem-solving and innovation are essential. For example, during [specific scenario], I took the initiative to redesign a maintenance workflow that improved system uptime by 30%, demonstrating my ability to identify inefficiencies and implement solutions.</w:t>
      </w:r>
    </w:p>
    <w:p>
      <w:pPr>
        <w:pStyle w:val="BodyText"/>
      </w:pPr>
      <w:r>
        <w:t xml:space="preserve">Germany Frankfurt offers an unparalleled opportunity to work within a global industry while contributing to local and international maritime advancements. I am particularly impressed by your company’s focus on [specific project, innovation, or value], which aligns with my career aspirations. I am eager to bring my expertise in marine engineering, combined with a commitment to quality and sustainability, to support your team’s goals.</w:t>
      </w:r>
    </w:p>
    <w:p>
      <w:pPr>
        <w:pStyle w:val="BodyText"/>
      </w:pPr>
      <w:r>
        <w:t xml:space="preserve">Thank you for considering my application. I would welcome the opportunity to discuss how my background and skills can contribute to your organization’s success. Please feel free to contact me at [Your Phone Number] or [Your Email Address] at your earliest convenience. I look forward to the possibility of contributing to your team in Germany Frankfur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rine Engineer Position in Germany Frankfurt</dc:title>
  <dc:creator/>
  <dc:language>en</dc:language>
  <cp:keywords/>
  <dcterms:created xsi:type="dcterms:W3CDTF">2026-07-21T07:31:48Z</dcterms:created>
  <dcterms:modified xsi:type="dcterms:W3CDTF">2026-07-21T07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